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C57FF1" w14:textId="7F93FE1C" w:rsidR="00F530E7" w:rsidRPr="00CC15E9" w:rsidRDefault="00F530E7" w:rsidP="007D1656">
      <w:pPr>
        <w:rPr>
          <w:b/>
          <w:bCs/>
          <w:lang w:val="pt-PT"/>
        </w:rPr>
      </w:pPr>
      <w:r w:rsidRPr="00CC15E9">
        <w:rPr>
          <w:b/>
          <w:bCs/>
          <w:lang w:val="pt-PT"/>
        </w:rPr>
        <w:t xml:space="preserve">Insumos </w:t>
      </w:r>
      <w:r w:rsidR="00CC15E9" w:rsidRPr="00CC15E9">
        <w:rPr>
          <w:b/>
          <w:bCs/>
          <w:lang w:val="pt-PT"/>
        </w:rPr>
        <w:t>sugi</w:t>
      </w:r>
      <w:r w:rsidR="00CC15E9">
        <w:rPr>
          <w:b/>
          <w:bCs/>
          <w:lang w:val="pt-PT"/>
        </w:rPr>
        <w:t>eridos como base para una Retrospectiva</w:t>
      </w:r>
    </w:p>
    <w:p w14:paraId="4CDB30C4" w14:textId="64DCEF3E" w:rsidR="00B2610D" w:rsidRPr="00B2610D" w:rsidRDefault="00B2610D" w:rsidP="00B2610D">
      <w:pPr>
        <w:rPr>
          <w:b/>
          <w:bCs/>
          <w:lang w:val="pt-PT"/>
        </w:rPr>
      </w:pPr>
      <w:r w:rsidRPr="00B2610D">
        <w:rPr>
          <w:b/>
          <w:bCs/>
          <w:lang w:val="pt-PT"/>
        </w:rPr>
        <w:t>Insumos internos</w:t>
      </w:r>
    </w:p>
    <w:p w14:paraId="0FEA9F61" w14:textId="77777777" w:rsidR="00B2610D" w:rsidRPr="00317CAB" w:rsidRDefault="00B2610D" w:rsidP="00B2610D">
      <w:pPr>
        <w:pStyle w:val="Prrafodelista"/>
        <w:numPr>
          <w:ilvl w:val="0"/>
          <w:numId w:val="3"/>
        </w:numPr>
        <w:rPr>
          <w:lang w:val="es-CO"/>
        </w:rPr>
      </w:pPr>
      <w:r w:rsidRPr="00317CAB">
        <w:rPr>
          <w:lang w:val="es-CO"/>
        </w:rPr>
        <w:t>Medidas de progreso del equipo (</w:t>
      </w:r>
      <w:proofErr w:type="spellStart"/>
      <w:r w:rsidRPr="00317CAB">
        <w:rPr>
          <w:lang w:val="es-CO"/>
        </w:rPr>
        <w:t>Review</w:t>
      </w:r>
      <w:proofErr w:type="spellEnd"/>
      <w:r w:rsidRPr="00317CAB">
        <w:rPr>
          <w:lang w:val="es-CO"/>
        </w:rPr>
        <w:t>)</w:t>
      </w:r>
    </w:p>
    <w:tbl>
      <w:tblPr>
        <w:tblW w:w="652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444"/>
        <w:gridCol w:w="1077"/>
      </w:tblGrid>
      <w:tr w:rsidR="00B2610D" w:rsidRPr="00887622" w14:paraId="589A099D" w14:textId="77777777" w:rsidTr="00FC44B1">
        <w:trPr>
          <w:trHeight w:val="300"/>
        </w:trPr>
        <w:tc>
          <w:tcPr>
            <w:tcW w:w="6521" w:type="dxa"/>
            <w:gridSpan w:val="2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F10D5A" w14:textId="77777777" w:rsidR="00B2610D" w:rsidRPr="00317CAB" w:rsidRDefault="00B2610D" w:rsidP="00FC4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O" w:eastAsia="es-CO"/>
              </w:rPr>
            </w:pPr>
            <w:r w:rsidRPr="00317CAB">
              <w:rPr>
                <w:rFonts w:ascii="Calibri" w:eastAsia="Times New Roman" w:hAnsi="Calibri" w:cs="Calibri"/>
                <w:color w:val="000000"/>
                <w:lang w:val="es-CO" w:eastAsia="es-CO"/>
              </w:rPr>
              <w:t>Tabla de progreso (Medición del rendimiento en términos de la velocidad del equipo)</w:t>
            </w:r>
          </w:p>
        </w:tc>
      </w:tr>
      <w:tr w:rsidR="00B2610D" w:rsidRPr="00317CAB" w14:paraId="22B0D142" w14:textId="77777777" w:rsidTr="00FC44B1">
        <w:trPr>
          <w:trHeight w:val="300"/>
        </w:trPr>
        <w:tc>
          <w:tcPr>
            <w:tcW w:w="5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6FB6A9" w14:textId="77777777" w:rsidR="00B2610D" w:rsidRPr="00317CAB" w:rsidRDefault="00B2610D" w:rsidP="00FC4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O" w:eastAsia="es-CO"/>
              </w:rPr>
            </w:pPr>
            <w:r w:rsidRPr="00317CAB">
              <w:rPr>
                <w:rFonts w:ascii="Calibri" w:eastAsia="Times New Roman" w:hAnsi="Calibri" w:cs="Calibri"/>
                <w:color w:val="000000"/>
                <w:lang w:val="es-CO" w:eastAsia="es-CO"/>
              </w:rPr>
              <w:t>PHU del Compromiso (Estimado)</w:t>
            </w:r>
          </w:p>
        </w:tc>
        <w:tc>
          <w:tcPr>
            <w:tcW w:w="1077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2F2F2"/>
            <w:noWrap/>
            <w:vAlign w:val="bottom"/>
            <w:hideMark/>
          </w:tcPr>
          <w:p w14:paraId="60BF3714" w14:textId="77777777" w:rsidR="00B2610D" w:rsidRPr="00317CAB" w:rsidRDefault="00B2610D" w:rsidP="00FC44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A7D00"/>
                <w:lang w:val="es-CO" w:eastAsia="es-CO"/>
              </w:rPr>
            </w:pPr>
            <w:r w:rsidRPr="00317CAB">
              <w:rPr>
                <w:rFonts w:ascii="Calibri" w:eastAsia="Times New Roman" w:hAnsi="Calibri" w:cs="Calibri"/>
                <w:b/>
                <w:bCs/>
                <w:color w:val="FA7D00"/>
                <w:lang w:val="es-CO" w:eastAsia="es-CO"/>
              </w:rPr>
              <w:t> </w:t>
            </w:r>
          </w:p>
        </w:tc>
      </w:tr>
      <w:tr w:rsidR="00B2610D" w:rsidRPr="00887622" w14:paraId="4243907F" w14:textId="77777777" w:rsidTr="00FC44B1">
        <w:trPr>
          <w:trHeight w:val="300"/>
        </w:trPr>
        <w:tc>
          <w:tcPr>
            <w:tcW w:w="5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58A664" w14:textId="77777777" w:rsidR="00B2610D" w:rsidRPr="00317CAB" w:rsidRDefault="00B2610D" w:rsidP="00FC4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O" w:eastAsia="es-CO"/>
              </w:rPr>
            </w:pPr>
            <w:r w:rsidRPr="00317CAB">
              <w:rPr>
                <w:rFonts w:ascii="Calibri" w:eastAsia="Times New Roman" w:hAnsi="Calibri" w:cs="Calibri"/>
                <w:color w:val="000000"/>
                <w:lang w:val="es-CO" w:eastAsia="es-CO"/>
              </w:rPr>
              <w:t>PHU Entregados con éxito (Real)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2F2F2"/>
            <w:noWrap/>
            <w:vAlign w:val="bottom"/>
            <w:hideMark/>
          </w:tcPr>
          <w:p w14:paraId="07F44D3B" w14:textId="77777777" w:rsidR="00B2610D" w:rsidRPr="00317CAB" w:rsidRDefault="00B2610D" w:rsidP="00FC44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A7D00"/>
                <w:lang w:val="es-CO" w:eastAsia="es-CO"/>
              </w:rPr>
            </w:pPr>
            <w:r w:rsidRPr="00317CAB">
              <w:rPr>
                <w:rFonts w:ascii="Calibri" w:eastAsia="Times New Roman" w:hAnsi="Calibri" w:cs="Calibri"/>
                <w:b/>
                <w:bCs/>
                <w:color w:val="FA7D00"/>
                <w:lang w:val="es-CO" w:eastAsia="es-CO"/>
              </w:rPr>
              <w:t> </w:t>
            </w:r>
          </w:p>
        </w:tc>
      </w:tr>
      <w:tr w:rsidR="00B2610D" w:rsidRPr="00887622" w14:paraId="2FAC7938" w14:textId="77777777" w:rsidTr="00FC44B1">
        <w:trPr>
          <w:trHeight w:val="300"/>
        </w:trPr>
        <w:tc>
          <w:tcPr>
            <w:tcW w:w="5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0B3D97" w14:textId="77777777" w:rsidR="00B2610D" w:rsidRPr="00317CAB" w:rsidRDefault="00B2610D" w:rsidP="00FC44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CO" w:eastAsia="es-CO"/>
              </w:rPr>
            </w:pPr>
            <w:r w:rsidRPr="00317CAB">
              <w:rPr>
                <w:rFonts w:ascii="Calibri" w:eastAsia="Times New Roman" w:hAnsi="Calibri" w:cs="Calibri"/>
                <w:color w:val="000000"/>
                <w:lang w:val="es-CO" w:eastAsia="es-CO"/>
              </w:rPr>
              <w:t>PHU de correcciones mayores (Retrabajo)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2F2F2"/>
            <w:noWrap/>
            <w:vAlign w:val="bottom"/>
            <w:hideMark/>
          </w:tcPr>
          <w:p w14:paraId="0B46A173" w14:textId="77777777" w:rsidR="00B2610D" w:rsidRPr="00317CAB" w:rsidRDefault="00B2610D" w:rsidP="00FC44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A7D00"/>
                <w:lang w:val="es-CO" w:eastAsia="es-CO"/>
              </w:rPr>
            </w:pPr>
            <w:r w:rsidRPr="00317CAB">
              <w:rPr>
                <w:rFonts w:ascii="Calibri" w:eastAsia="Times New Roman" w:hAnsi="Calibri" w:cs="Calibri"/>
                <w:b/>
                <w:bCs/>
                <w:color w:val="FA7D00"/>
                <w:lang w:val="es-CO" w:eastAsia="es-CO"/>
              </w:rPr>
              <w:t> </w:t>
            </w:r>
          </w:p>
        </w:tc>
      </w:tr>
    </w:tbl>
    <w:p w14:paraId="06B314EA" w14:textId="77777777" w:rsidR="00B2610D" w:rsidRDefault="00B2610D" w:rsidP="00B2610D">
      <w:pPr>
        <w:pStyle w:val="Prrafodelista"/>
        <w:rPr>
          <w:lang w:val="es-CO"/>
        </w:rPr>
      </w:pPr>
    </w:p>
    <w:p w14:paraId="1F3617FF" w14:textId="77777777" w:rsidR="00B2610D" w:rsidRPr="00317CAB" w:rsidRDefault="00B2610D" w:rsidP="00B2610D">
      <w:pPr>
        <w:pStyle w:val="Prrafodelista"/>
        <w:numPr>
          <w:ilvl w:val="0"/>
          <w:numId w:val="3"/>
        </w:numPr>
        <w:rPr>
          <w:lang w:val="es-CO"/>
        </w:rPr>
      </w:pPr>
      <w:r w:rsidRPr="00317CAB">
        <w:rPr>
          <w:lang w:val="es-CO"/>
        </w:rPr>
        <w:t>Retrospectivas anteriores (medidas de progreso del plan de acción)</w:t>
      </w:r>
    </w:p>
    <w:tbl>
      <w:tblPr>
        <w:tblStyle w:val="Tablaconcuadrcula6concolores-nfasis3"/>
        <w:tblW w:w="0" w:type="auto"/>
        <w:tblLook w:val="04A0" w:firstRow="1" w:lastRow="0" w:firstColumn="1" w:lastColumn="0" w:noHBand="0" w:noVBand="1"/>
      </w:tblPr>
      <w:tblGrid>
        <w:gridCol w:w="1689"/>
        <w:gridCol w:w="7"/>
        <w:gridCol w:w="2694"/>
        <w:gridCol w:w="1559"/>
        <w:gridCol w:w="2268"/>
        <w:gridCol w:w="1133"/>
      </w:tblGrid>
      <w:tr w:rsidR="00B2610D" w:rsidRPr="008D7DB6" w14:paraId="21C51FFF" w14:textId="77777777" w:rsidTr="00FC44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gridSpan w:val="2"/>
          </w:tcPr>
          <w:p w14:paraId="794353F2" w14:textId="77777777" w:rsidR="00B2610D" w:rsidRPr="008D7DB6" w:rsidRDefault="00B2610D" w:rsidP="00FC44B1">
            <w:pPr>
              <w:rPr>
                <w:color w:val="auto"/>
              </w:rPr>
            </w:pPr>
            <w:r w:rsidRPr="008D7DB6">
              <w:rPr>
                <w:color w:val="auto"/>
              </w:rPr>
              <w:t>Factor</w:t>
            </w:r>
          </w:p>
        </w:tc>
        <w:tc>
          <w:tcPr>
            <w:tcW w:w="7654" w:type="dxa"/>
            <w:gridSpan w:val="4"/>
          </w:tcPr>
          <w:p w14:paraId="26F8619A" w14:textId="77777777" w:rsidR="00B2610D" w:rsidRPr="008D7DB6" w:rsidRDefault="00B2610D" w:rsidP="00FC44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8D7DB6">
              <w:rPr>
                <w:color w:val="auto"/>
              </w:rPr>
              <w:t>Comunicación</w:t>
            </w:r>
            <w:proofErr w:type="spellEnd"/>
          </w:p>
        </w:tc>
      </w:tr>
      <w:tr w:rsidR="00B2610D" w:rsidRPr="00887622" w14:paraId="5D31FC53" w14:textId="77777777" w:rsidTr="00FC4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9" w:type="dxa"/>
          </w:tcPr>
          <w:p w14:paraId="22694551" w14:textId="77777777" w:rsidR="00B2610D" w:rsidRPr="008D7DB6" w:rsidRDefault="00B2610D" w:rsidP="00FC44B1">
            <w:pPr>
              <w:rPr>
                <w:color w:val="auto"/>
              </w:rPr>
            </w:pPr>
            <w:proofErr w:type="spellStart"/>
            <w:r w:rsidRPr="008D7DB6">
              <w:rPr>
                <w:color w:val="auto"/>
              </w:rPr>
              <w:t>Objetivo</w:t>
            </w:r>
            <w:proofErr w:type="spellEnd"/>
          </w:p>
        </w:tc>
        <w:tc>
          <w:tcPr>
            <w:tcW w:w="7661" w:type="dxa"/>
            <w:gridSpan w:val="5"/>
          </w:tcPr>
          <w:p w14:paraId="3B94F96F" w14:textId="77777777" w:rsidR="00B2610D" w:rsidRPr="008D7DB6" w:rsidRDefault="00B2610D" w:rsidP="00FC4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CO"/>
              </w:rPr>
            </w:pPr>
            <w:r w:rsidRPr="008D7DB6">
              <w:rPr>
                <w:color w:val="auto"/>
                <w:lang w:val="es-CO"/>
              </w:rPr>
              <w:t>Mejorar la formalidad de la comunicación entre el equipo de desarrollo y la empresa (</w:t>
            </w:r>
            <w:proofErr w:type="spellStart"/>
            <w:r w:rsidRPr="008D7DB6">
              <w:rPr>
                <w:color w:val="auto"/>
                <w:lang w:val="es-CO"/>
              </w:rPr>
              <w:t>Product</w:t>
            </w:r>
            <w:proofErr w:type="spellEnd"/>
            <w:r w:rsidRPr="008D7DB6">
              <w:rPr>
                <w:color w:val="auto"/>
                <w:lang w:val="es-CO"/>
              </w:rPr>
              <w:t xml:space="preserve"> </w:t>
            </w:r>
            <w:proofErr w:type="spellStart"/>
            <w:r w:rsidRPr="008D7DB6">
              <w:rPr>
                <w:color w:val="auto"/>
                <w:lang w:val="es-CO"/>
              </w:rPr>
              <w:t>Owner</w:t>
            </w:r>
            <w:proofErr w:type="spellEnd"/>
            <w:r w:rsidRPr="008D7DB6">
              <w:rPr>
                <w:color w:val="auto"/>
                <w:lang w:val="es-CO"/>
              </w:rPr>
              <w:t>, clientes y usuarios) con el fin de asegurar digitalmente la información y que se respeten los acuerdos de privacidad de la información en cada negocio</w:t>
            </w:r>
            <w:r>
              <w:rPr>
                <w:color w:val="auto"/>
                <w:lang w:val="es-CO"/>
              </w:rPr>
              <w:t xml:space="preserve">. Este objetivo se establece ya que </w:t>
            </w:r>
            <w:r w:rsidRPr="008D7DB6">
              <w:rPr>
                <w:color w:val="auto"/>
                <w:lang w:val="es-CO"/>
              </w:rPr>
              <w:t xml:space="preserve">los colaboradores de equipo llevan </w:t>
            </w:r>
            <w:r>
              <w:rPr>
                <w:color w:val="auto"/>
                <w:lang w:val="es-CO"/>
              </w:rPr>
              <w:t>la</w:t>
            </w:r>
            <w:r w:rsidRPr="008D7DB6">
              <w:rPr>
                <w:color w:val="auto"/>
                <w:lang w:val="es-CO"/>
              </w:rPr>
              <w:t xml:space="preserve"> </w:t>
            </w:r>
            <w:r>
              <w:rPr>
                <w:color w:val="auto"/>
                <w:lang w:val="es-CO"/>
              </w:rPr>
              <w:t>comunicación</w:t>
            </w:r>
            <w:r w:rsidRPr="008D7DB6">
              <w:rPr>
                <w:color w:val="auto"/>
                <w:lang w:val="es-CO"/>
              </w:rPr>
              <w:t xml:space="preserve"> de manera informal por medio de WhatsApp y Facebook</w:t>
            </w:r>
            <w:r>
              <w:rPr>
                <w:color w:val="auto"/>
                <w:lang w:val="es-CO"/>
              </w:rPr>
              <w:t>.</w:t>
            </w:r>
          </w:p>
        </w:tc>
      </w:tr>
      <w:tr w:rsidR="00B2610D" w:rsidRPr="00887622" w14:paraId="50688A8F" w14:textId="77777777" w:rsidTr="00FC44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6"/>
          </w:tcPr>
          <w:p w14:paraId="61A9F6A9" w14:textId="77777777" w:rsidR="00B2610D" w:rsidRPr="008D7DB6" w:rsidRDefault="00B2610D" w:rsidP="00FC44B1">
            <w:pPr>
              <w:rPr>
                <w:color w:val="auto"/>
                <w:lang w:val="es-CO"/>
              </w:rPr>
            </w:pPr>
          </w:p>
        </w:tc>
      </w:tr>
      <w:tr w:rsidR="00B2610D" w:rsidRPr="008D7DB6" w14:paraId="67949164" w14:textId="77777777" w:rsidTr="00FC4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gridSpan w:val="3"/>
          </w:tcPr>
          <w:p w14:paraId="55986FA2" w14:textId="77777777" w:rsidR="00B2610D" w:rsidRPr="008D7DB6" w:rsidRDefault="00B2610D" w:rsidP="00FC44B1">
            <w:pPr>
              <w:jc w:val="center"/>
              <w:rPr>
                <w:color w:val="auto"/>
              </w:rPr>
            </w:pPr>
            <w:r w:rsidRPr="008D7DB6">
              <w:rPr>
                <w:color w:val="auto"/>
              </w:rPr>
              <w:t>Actividades</w:t>
            </w:r>
          </w:p>
        </w:tc>
        <w:tc>
          <w:tcPr>
            <w:tcW w:w="1559" w:type="dxa"/>
          </w:tcPr>
          <w:p w14:paraId="53FF71F7" w14:textId="77777777" w:rsidR="00B2610D" w:rsidRPr="008D7DB6" w:rsidRDefault="00B2610D" w:rsidP="00FC44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8D7DB6">
              <w:rPr>
                <w:color w:val="auto"/>
              </w:rPr>
              <w:t>Duración</w:t>
            </w:r>
            <w:proofErr w:type="spellEnd"/>
          </w:p>
        </w:tc>
        <w:tc>
          <w:tcPr>
            <w:tcW w:w="2268" w:type="dxa"/>
          </w:tcPr>
          <w:p w14:paraId="09C401F3" w14:textId="77777777" w:rsidR="00B2610D" w:rsidRPr="008D7DB6" w:rsidRDefault="00B2610D" w:rsidP="00FC44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proofErr w:type="spellStart"/>
            <w:r w:rsidRPr="008D7DB6">
              <w:rPr>
                <w:color w:val="auto"/>
              </w:rPr>
              <w:t>Responsable</w:t>
            </w:r>
            <w:proofErr w:type="spellEnd"/>
          </w:p>
        </w:tc>
        <w:tc>
          <w:tcPr>
            <w:tcW w:w="1133" w:type="dxa"/>
          </w:tcPr>
          <w:p w14:paraId="3F8B8C5D" w14:textId="77777777" w:rsidR="00B2610D" w:rsidRPr="008D7DB6" w:rsidRDefault="00B2610D" w:rsidP="00FC44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8D7DB6">
              <w:rPr>
                <w:color w:val="auto"/>
              </w:rPr>
              <w:t>Progreso</w:t>
            </w:r>
          </w:p>
        </w:tc>
      </w:tr>
      <w:tr w:rsidR="00B2610D" w:rsidRPr="008D7DB6" w14:paraId="42803964" w14:textId="77777777" w:rsidTr="00FC44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gridSpan w:val="3"/>
            <w:vAlign w:val="center"/>
          </w:tcPr>
          <w:p w14:paraId="499A9FB7" w14:textId="77777777" w:rsidR="00B2610D" w:rsidRPr="008D7DB6" w:rsidRDefault="00B2610D" w:rsidP="00FC44B1">
            <w:pPr>
              <w:rPr>
                <w:b w:val="0"/>
                <w:bCs w:val="0"/>
                <w:color w:val="auto"/>
                <w:lang w:val="es-CO"/>
              </w:rPr>
            </w:pPr>
            <w:r w:rsidRPr="008D7DB6">
              <w:rPr>
                <w:b w:val="0"/>
                <w:bCs w:val="0"/>
                <w:color w:val="auto"/>
                <w:lang w:val="es-CO"/>
              </w:rPr>
              <w:t>Busca</w:t>
            </w:r>
            <w:r>
              <w:rPr>
                <w:b w:val="0"/>
                <w:bCs w:val="0"/>
                <w:color w:val="auto"/>
                <w:lang w:val="es-CO"/>
              </w:rPr>
              <w:t>r</w:t>
            </w:r>
            <w:r w:rsidRPr="008D7DB6">
              <w:rPr>
                <w:b w:val="0"/>
                <w:bCs w:val="0"/>
                <w:color w:val="auto"/>
                <w:lang w:val="es-CO"/>
              </w:rPr>
              <w:t xml:space="preserve"> la (s) herramientas digitales disponibles y acordes con el proyecto</w:t>
            </w:r>
          </w:p>
        </w:tc>
        <w:tc>
          <w:tcPr>
            <w:tcW w:w="1559" w:type="dxa"/>
            <w:vAlign w:val="center"/>
          </w:tcPr>
          <w:p w14:paraId="4BEE0905" w14:textId="77777777" w:rsidR="00B2610D" w:rsidRPr="008D7DB6" w:rsidRDefault="00B2610D" w:rsidP="00FC44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s-CO"/>
              </w:rPr>
            </w:pPr>
            <w:r>
              <w:rPr>
                <w:color w:val="auto"/>
                <w:lang w:val="es-CO"/>
              </w:rPr>
              <w:t>2 horas</w:t>
            </w:r>
          </w:p>
        </w:tc>
        <w:tc>
          <w:tcPr>
            <w:tcW w:w="2268" w:type="dxa"/>
            <w:vAlign w:val="center"/>
          </w:tcPr>
          <w:p w14:paraId="05DCE0FB" w14:textId="77777777" w:rsidR="00B2610D" w:rsidRPr="008D7DB6" w:rsidRDefault="00B2610D" w:rsidP="00FC44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s-CO"/>
              </w:rPr>
            </w:pPr>
            <w:r>
              <w:rPr>
                <w:color w:val="auto"/>
                <w:lang w:val="es-CO"/>
              </w:rPr>
              <w:t>Jaime Restrepo</w:t>
            </w:r>
          </w:p>
        </w:tc>
        <w:tc>
          <w:tcPr>
            <w:tcW w:w="1133" w:type="dxa"/>
            <w:vAlign w:val="center"/>
          </w:tcPr>
          <w:p w14:paraId="05AFC0B3" w14:textId="77777777" w:rsidR="00B2610D" w:rsidRPr="008D7DB6" w:rsidRDefault="00B2610D" w:rsidP="00FC44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s-CO"/>
              </w:rPr>
            </w:pPr>
            <w:r>
              <w:rPr>
                <w:color w:val="auto"/>
                <w:lang w:val="es-CO"/>
              </w:rPr>
              <w:t>100%</w:t>
            </w:r>
          </w:p>
        </w:tc>
      </w:tr>
      <w:tr w:rsidR="00B2610D" w:rsidRPr="008D7DB6" w14:paraId="50AD19AC" w14:textId="77777777" w:rsidTr="00FC4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gridSpan w:val="3"/>
            <w:vAlign w:val="center"/>
          </w:tcPr>
          <w:p w14:paraId="4C268B2B" w14:textId="77777777" w:rsidR="00B2610D" w:rsidRPr="008D7DB6" w:rsidRDefault="00B2610D" w:rsidP="00FC44B1">
            <w:pPr>
              <w:rPr>
                <w:b w:val="0"/>
                <w:bCs w:val="0"/>
                <w:color w:val="auto"/>
                <w:lang w:val="es-CO"/>
              </w:rPr>
            </w:pPr>
            <w:r w:rsidRPr="008D7DB6">
              <w:rPr>
                <w:b w:val="0"/>
                <w:bCs w:val="0"/>
                <w:color w:val="auto"/>
                <w:lang w:val="es-CO"/>
              </w:rPr>
              <w:t>Definir una política de uso del canal de comunicación definido</w:t>
            </w:r>
          </w:p>
        </w:tc>
        <w:tc>
          <w:tcPr>
            <w:tcW w:w="1559" w:type="dxa"/>
            <w:vAlign w:val="center"/>
          </w:tcPr>
          <w:p w14:paraId="7DB5C24A" w14:textId="77777777" w:rsidR="00B2610D" w:rsidRPr="008D7DB6" w:rsidRDefault="00B2610D" w:rsidP="00FC44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CO"/>
              </w:rPr>
            </w:pPr>
            <w:r>
              <w:rPr>
                <w:color w:val="auto"/>
                <w:lang w:val="es-CO"/>
              </w:rPr>
              <w:t>3 horas</w:t>
            </w:r>
          </w:p>
        </w:tc>
        <w:tc>
          <w:tcPr>
            <w:tcW w:w="2268" w:type="dxa"/>
            <w:vAlign w:val="center"/>
          </w:tcPr>
          <w:p w14:paraId="40EB90A3" w14:textId="77777777" w:rsidR="00B2610D" w:rsidRPr="008D7DB6" w:rsidRDefault="00B2610D" w:rsidP="00FC44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CO"/>
              </w:rPr>
            </w:pPr>
            <w:r>
              <w:rPr>
                <w:color w:val="auto"/>
                <w:lang w:val="es-CO"/>
              </w:rPr>
              <w:t>Sofía Correa</w:t>
            </w:r>
          </w:p>
        </w:tc>
        <w:tc>
          <w:tcPr>
            <w:tcW w:w="1133" w:type="dxa"/>
            <w:vAlign w:val="center"/>
          </w:tcPr>
          <w:p w14:paraId="28188B84" w14:textId="77777777" w:rsidR="00B2610D" w:rsidRPr="008D7DB6" w:rsidRDefault="00B2610D" w:rsidP="00FC44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val="es-CO"/>
              </w:rPr>
            </w:pPr>
            <w:r>
              <w:rPr>
                <w:color w:val="auto"/>
                <w:lang w:val="es-CO"/>
              </w:rPr>
              <w:t>100%</w:t>
            </w:r>
          </w:p>
        </w:tc>
      </w:tr>
      <w:tr w:rsidR="00B2610D" w:rsidRPr="008D7DB6" w14:paraId="28BF9C5E" w14:textId="77777777" w:rsidTr="00FC44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gridSpan w:val="3"/>
            <w:vAlign w:val="center"/>
          </w:tcPr>
          <w:p w14:paraId="1BBEC9B5" w14:textId="77777777" w:rsidR="00B2610D" w:rsidRPr="00317CAB" w:rsidRDefault="00B2610D" w:rsidP="00FC44B1">
            <w:pPr>
              <w:rPr>
                <w:color w:val="FF0000"/>
                <w:lang w:val="es-CO"/>
              </w:rPr>
            </w:pPr>
            <w:r w:rsidRPr="00317CAB">
              <w:rPr>
                <w:color w:val="FF0000"/>
                <w:lang w:val="es-CO"/>
              </w:rPr>
              <w:t>Sensibilizar al equipo de desarrollo sobre la importancia del uso y la participación por medio del canal de comunicación definido</w:t>
            </w:r>
          </w:p>
        </w:tc>
        <w:tc>
          <w:tcPr>
            <w:tcW w:w="1559" w:type="dxa"/>
            <w:vAlign w:val="center"/>
          </w:tcPr>
          <w:p w14:paraId="014CDFA7" w14:textId="77777777" w:rsidR="00B2610D" w:rsidRPr="00317CAB" w:rsidRDefault="00B2610D" w:rsidP="00FC44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0000"/>
                <w:lang w:val="es-CO"/>
              </w:rPr>
            </w:pPr>
            <w:r w:rsidRPr="00317CAB">
              <w:rPr>
                <w:b/>
                <w:bCs/>
                <w:color w:val="FF0000"/>
                <w:lang w:val="es-CO"/>
              </w:rPr>
              <w:t>45 minutos</w:t>
            </w:r>
          </w:p>
        </w:tc>
        <w:tc>
          <w:tcPr>
            <w:tcW w:w="2268" w:type="dxa"/>
            <w:vAlign w:val="center"/>
          </w:tcPr>
          <w:p w14:paraId="7D2CB44C" w14:textId="77777777" w:rsidR="00B2610D" w:rsidRPr="00317CAB" w:rsidRDefault="00B2610D" w:rsidP="00FC44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0000"/>
                <w:lang w:val="es-CO"/>
              </w:rPr>
            </w:pPr>
            <w:r w:rsidRPr="00317CAB">
              <w:rPr>
                <w:b/>
                <w:bCs/>
                <w:color w:val="FF0000"/>
                <w:lang w:val="es-CO"/>
              </w:rPr>
              <w:t>Mariana Espinosa</w:t>
            </w:r>
          </w:p>
        </w:tc>
        <w:tc>
          <w:tcPr>
            <w:tcW w:w="1133" w:type="dxa"/>
            <w:vAlign w:val="center"/>
          </w:tcPr>
          <w:p w14:paraId="370DD560" w14:textId="77777777" w:rsidR="00B2610D" w:rsidRPr="00317CAB" w:rsidRDefault="00B2610D" w:rsidP="00FC44B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highlight w:val="yellow"/>
                <w:lang w:val="es-CO"/>
              </w:rPr>
            </w:pPr>
            <w:r w:rsidRPr="00317CAB">
              <w:rPr>
                <w:color w:val="auto"/>
                <w:highlight w:val="yellow"/>
                <w:lang w:val="es-CO"/>
              </w:rPr>
              <w:t>10%</w:t>
            </w:r>
          </w:p>
        </w:tc>
      </w:tr>
      <w:tr w:rsidR="00B2610D" w:rsidRPr="008D7DB6" w14:paraId="60C4A71B" w14:textId="77777777" w:rsidTr="00FC4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  <w:gridSpan w:val="3"/>
            <w:vAlign w:val="center"/>
          </w:tcPr>
          <w:p w14:paraId="59DE897B" w14:textId="77777777" w:rsidR="00B2610D" w:rsidRPr="00317CAB" w:rsidRDefault="00B2610D" w:rsidP="00FC44B1">
            <w:pPr>
              <w:rPr>
                <w:color w:val="FF0000"/>
                <w:lang w:val="es-CO"/>
              </w:rPr>
            </w:pPr>
            <w:r w:rsidRPr="00317CAB">
              <w:rPr>
                <w:color w:val="FF0000"/>
                <w:lang w:val="es-CO"/>
              </w:rPr>
              <w:t>Revisar los comentarios realizados por medio del canal de comunicación y generar un mecanismo de respuesta oportuna</w:t>
            </w:r>
          </w:p>
        </w:tc>
        <w:tc>
          <w:tcPr>
            <w:tcW w:w="1559" w:type="dxa"/>
            <w:vAlign w:val="center"/>
          </w:tcPr>
          <w:p w14:paraId="494D0A86" w14:textId="77777777" w:rsidR="00B2610D" w:rsidRPr="00317CAB" w:rsidRDefault="00B2610D" w:rsidP="00FC44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0000"/>
                <w:lang w:val="es-CO"/>
              </w:rPr>
            </w:pPr>
            <w:r w:rsidRPr="00317CAB">
              <w:rPr>
                <w:b/>
                <w:bCs/>
                <w:color w:val="FF0000"/>
                <w:lang w:val="es-CO"/>
              </w:rPr>
              <w:t>1 Sprint</w:t>
            </w:r>
          </w:p>
        </w:tc>
        <w:tc>
          <w:tcPr>
            <w:tcW w:w="2268" w:type="dxa"/>
            <w:vAlign w:val="center"/>
          </w:tcPr>
          <w:p w14:paraId="2B99A487" w14:textId="77777777" w:rsidR="00B2610D" w:rsidRPr="00317CAB" w:rsidRDefault="00B2610D" w:rsidP="00FC44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0000"/>
                <w:lang w:val="es-CO"/>
              </w:rPr>
            </w:pPr>
            <w:r w:rsidRPr="00317CAB">
              <w:rPr>
                <w:b/>
                <w:bCs/>
                <w:color w:val="FF0000"/>
                <w:lang w:val="es-CO"/>
              </w:rPr>
              <w:t>Equipo Scrum</w:t>
            </w:r>
          </w:p>
        </w:tc>
        <w:tc>
          <w:tcPr>
            <w:tcW w:w="1133" w:type="dxa"/>
            <w:vAlign w:val="center"/>
          </w:tcPr>
          <w:p w14:paraId="40498D75" w14:textId="77777777" w:rsidR="00B2610D" w:rsidRPr="00317CAB" w:rsidRDefault="00B2610D" w:rsidP="00FC44B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highlight w:val="yellow"/>
                <w:lang w:val="es-CO"/>
              </w:rPr>
            </w:pPr>
            <w:r w:rsidRPr="00317CAB">
              <w:rPr>
                <w:color w:val="auto"/>
                <w:highlight w:val="yellow"/>
                <w:lang w:val="es-CO"/>
              </w:rPr>
              <w:t>50%</w:t>
            </w:r>
          </w:p>
        </w:tc>
      </w:tr>
    </w:tbl>
    <w:p w14:paraId="734B9C55" w14:textId="77777777" w:rsidR="00B2610D" w:rsidRDefault="00B2610D" w:rsidP="00B2610D">
      <w:pPr>
        <w:rPr>
          <w:lang w:val="es-CO"/>
        </w:rPr>
      </w:pPr>
    </w:p>
    <w:p w14:paraId="1CEC68F9" w14:textId="4989F725" w:rsidR="00D839C7" w:rsidRPr="00D839C7" w:rsidRDefault="00D839C7" w:rsidP="00B2610D">
      <w:pPr>
        <w:pStyle w:val="Prrafodelista"/>
        <w:ind w:left="360"/>
        <w:rPr>
          <w:lang w:val="es-CO"/>
        </w:rPr>
      </w:pPr>
    </w:p>
    <w:sectPr w:rsidR="00D839C7" w:rsidRPr="00D839C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7B863" w14:textId="77777777" w:rsidR="00E1098A" w:rsidRDefault="00E1098A" w:rsidP="003425FD">
      <w:pPr>
        <w:spacing w:after="0" w:line="240" w:lineRule="auto"/>
      </w:pPr>
      <w:r>
        <w:separator/>
      </w:r>
    </w:p>
  </w:endnote>
  <w:endnote w:type="continuationSeparator" w:id="0">
    <w:p w14:paraId="3FC93D0F" w14:textId="77777777" w:rsidR="00E1098A" w:rsidRDefault="00E1098A" w:rsidP="00342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F89A0" w14:textId="77777777" w:rsidR="00E1098A" w:rsidRDefault="00E1098A" w:rsidP="003425FD">
      <w:pPr>
        <w:spacing w:after="0" w:line="240" w:lineRule="auto"/>
      </w:pPr>
      <w:r>
        <w:separator/>
      </w:r>
    </w:p>
  </w:footnote>
  <w:footnote w:type="continuationSeparator" w:id="0">
    <w:p w14:paraId="440659F7" w14:textId="77777777" w:rsidR="00E1098A" w:rsidRDefault="00E1098A" w:rsidP="003425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6762CD" w14:textId="2FEDFADD" w:rsidR="003425FD" w:rsidRDefault="003425FD" w:rsidP="00A70D4D">
    <w:pPr>
      <w:pStyle w:val="Encabezado"/>
      <w:rPr>
        <w:lang w:val="es-CO"/>
      </w:rPr>
    </w:pPr>
    <w:r>
      <w:rPr>
        <w:noProof/>
        <w:lang w:val="es-CO" w:eastAsia="es-CO"/>
      </w:rPr>
      <w:drawing>
        <wp:anchor distT="0" distB="0" distL="114300" distR="114300" simplePos="0" relativeHeight="251659264" behindDoc="0" locked="0" layoutInCell="1" allowOverlap="1" wp14:anchorId="5F16C6E8" wp14:editId="611CBA52">
          <wp:simplePos x="0" y="0"/>
          <wp:positionH relativeFrom="margin">
            <wp:align>left</wp:align>
          </wp:positionH>
          <wp:positionV relativeFrom="paragraph">
            <wp:posOffset>-95250</wp:posOffset>
          </wp:positionV>
          <wp:extent cx="599440" cy="414655"/>
          <wp:effectExtent l="0" t="0" r="0" b="4445"/>
          <wp:wrapNone/>
          <wp:docPr id="10" name="0 Imag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udem_ingenieria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9440" cy="414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425FD">
      <w:rPr>
        <w:lang w:val="es-CO"/>
      </w:rPr>
      <w:tab/>
    </w:r>
  </w:p>
  <w:p w14:paraId="32DCED0B" w14:textId="77777777" w:rsidR="00853954" w:rsidRDefault="00853954">
    <w:pPr>
      <w:pStyle w:val="Encabezado"/>
      <w:rPr>
        <w:lang w:val="es-CO"/>
      </w:rPr>
    </w:pPr>
  </w:p>
  <w:p w14:paraId="6416090E" w14:textId="5D4E718F" w:rsidR="003425FD" w:rsidRPr="003425FD" w:rsidRDefault="003425FD">
    <w:pPr>
      <w:pStyle w:val="Encabezado"/>
      <w:rPr>
        <w:lang w:val="es-CO"/>
      </w:rPr>
    </w:pPr>
    <w:r w:rsidRPr="003425FD">
      <w:rPr>
        <w:lang w:val="es-CO"/>
      </w:rPr>
      <w:tab/>
    </w:r>
    <w:r w:rsidRPr="003425FD">
      <w:rPr>
        <w:lang w:val="es-CO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1869ED"/>
    <w:multiLevelType w:val="hybridMultilevel"/>
    <w:tmpl w:val="32E8458C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6A7D5F"/>
    <w:multiLevelType w:val="hybridMultilevel"/>
    <w:tmpl w:val="F27AC5E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56776E"/>
    <w:multiLevelType w:val="hybridMultilevel"/>
    <w:tmpl w:val="32E845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702FE3"/>
    <w:multiLevelType w:val="hybridMultilevel"/>
    <w:tmpl w:val="303CEA1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2845400">
    <w:abstractNumId w:val="1"/>
  </w:num>
  <w:num w:numId="2" w16cid:durableId="314458323">
    <w:abstractNumId w:val="3"/>
  </w:num>
  <w:num w:numId="3" w16cid:durableId="1784037768">
    <w:abstractNumId w:val="0"/>
  </w:num>
  <w:num w:numId="4" w16cid:durableId="21227217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sTQzMjY2MbA0NTFT0lEKTi0uzszPAykwqgUAAUUZfiwAAAA="/>
  </w:docVars>
  <w:rsids>
    <w:rsidRoot w:val="003425FD"/>
    <w:rsid w:val="00141685"/>
    <w:rsid w:val="0017037B"/>
    <w:rsid w:val="00317CAB"/>
    <w:rsid w:val="003425FD"/>
    <w:rsid w:val="00343453"/>
    <w:rsid w:val="003C6110"/>
    <w:rsid w:val="004039F6"/>
    <w:rsid w:val="00554FF8"/>
    <w:rsid w:val="00604285"/>
    <w:rsid w:val="0077736C"/>
    <w:rsid w:val="007D1656"/>
    <w:rsid w:val="00853954"/>
    <w:rsid w:val="008B2EFB"/>
    <w:rsid w:val="008D7DB6"/>
    <w:rsid w:val="009332F8"/>
    <w:rsid w:val="00997E90"/>
    <w:rsid w:val="00A61E4B"/>
    <w:rsid w:val="00A70D4D"/>
    <w:rsid w:val="00AC0684"/>
    <w:rsid w:val="00B2610D"/>
    <w:rsid w:val="00B65F29"/>
    <w:rsid w:val="00C42930"/>
    <w:rsid w:val="00CC15E9"/>
    <w:rsid w:val="00D839C7"/>
    <w:rsid w:val="00DF2C6C"/>
    <w:rsid w:val="00E1098A"/>
    <w:rsid w:val="00E9470C"/>
    <w:rsid w:val="00F076D7"/>
    <w:rsid w:val="00F21F87"/>
    <w:rsid w:val="00F530E7"/>
    <w:rsid w:val="00FB5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4DDE7"/>
  <w15:chartTrackingRefBased/>
  <w15:docId w15:val="{5F835A70-6B39-4CE9-A3EF-91721F0A4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425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425FD"/>
  </w:style>
  <w:style w:type="paragraph" w:styleId="Piedepgina">
    <w:name w:val="footer"/>
    <w:basedOn w:val="Normal"/>
    <w:link w:val="PiedepginaCar"/>
    <w:uiPriority w:val="99"/>
    <w:unhideWhenUsed/>
    <w:rsid w:val="003425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425FD"/>
  </w:style>
  <w:style w:type="table" w:styleId="Tablaconcuadrcula">
    <w:name w:val="Table Grid"/>
    <w:basedOn w:val="Tablanormal"/>
    <w:uiPriority w:val="39"/>
    <w:rsid w:val="00342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3425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3425F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concuadrcula5oscura-nfasis1">
    <w:name w:val="Grid Table 5 Dark Accent 1"/>
    <w:basedOn w:val="Tablanormal"/>
    <w:uiPriority w:val="50"/>
    <w:rsid w:val="003425F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Tablaconcuadrcula4-nfasis5">
    <w:name w:val="Grid Table 4 Accent 5"/>
    <w:basedOn w:val="Tablanormal"/>
    <w:uiPriority w:val="49"/>
    <w:rsid w:val="003425F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3425FD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3425F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Prrafodelista">
    <w:name w:val="List Paragraph"/>
    <w:basedOn w:val="Normal"/>
    <w:uiPriority w:val="34"/>
    <w:qFormat/>
    <w:rsid w:val="003C6110"/>
    <w:pPr>
      <w:ind w:left="720"/>
      <w:contextualSpacing/>
    </w:pPr>
  </w:style>
  <w:style w:type="paragraph" w:customStyle="1" w:styleId="TableTitle">
    <w:name w:val="Table Title"/>
    <w:basedOn w:val="Normal"/>
    <w:rsid w:val="00554FF8"/>
    <w:pPr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paragraph" w:styleId="Sinespaciado">
    <w:name w:val="No Spacing"/>
    <w:uiPriority w:val="1"/>
    <w:qFormat/>
    <w:rsid w:val="00D839C7"/>
    <w:pPr>
      <w:spacing w:after="0" w:line="240" w:lineRule="auto"/>
    </w:pPr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01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D3B97F-C1A2-466A-BF11-F5A2CBAA45B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bbf933d-857a-4427-b12f-7b31d1f40c1a}" enabled="0" method="" siteId="{2bbf933d-857a-4427-b12f-7b31d1f40c1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3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Magali Arias</dc:creator>
  <cp:keywords/>
  <dc:description/>
  <cp:lastModifiedBy>Gloria Piedad Gasca Hurtado</cp:lastModifiedBy>
  <cp:revision>4</cp:revision>
  <dcterms:created xsi:type="dcterms:W3CDTF">2025-08-06T22:21:00Z</dcterms:created>
  <dcterms:modified xsi:type="dcterms:W3CDTF">2025-08-12T02:10:00Z</dcterms:modified>
</cp:coreProperties>
</file>